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Tailor position at your esteemed establishment in New Zealand Wellington. As a dedicated and skilled professional with a deep passion for craftsmanship, I am eager to contribute my expertise to your team while embracing the unique opportunities that come with working in this vibrant city. My goal is to combine my technical proficiency as a tailor with an understanding of local fashion trends and customer expectations, ensuring that every garment I create or alter meets the highest standards of quality and style.</w:t>
      </w:r>
    </w:p>
    <w:p>
      <w:pPr>
        <w:pStyle w:val="BodyText"/>
      </w:pPr>
      <w:r>
        <w:t xml:space="preserve">Having spent [X years] honing my skills in tailoring, I have developed a strong foundation in both traditional and contemporary techniques. My experience includes everything from precise measurements and intricate stitching to custom alterations that enhance the fit and comfort of clothing. Whether working on formal wear for special occasions or everyday garments requiring subtle adjustments, I approach each project with meticulous attention to detail and a commitment to exceeding client expectations. This dedication aligns seamlessly with the values of New Zealand Wellington, where quality craftsmanship is deeply appreciated and respected.</w:t>
      </w:r>
    </w:p>
    <w:p>
      <w:pPr>
        <w:pStyle w:val="BodyText"/>
      </w:pPr>
      <w:r>
        <w:t xml:space="preserve">What sets me apart as a tailor is my ability to blend artistry with functionality. I understand that every individual has unique preferences, and I take pride in creating personalized solutions that reflect their personality and lifestyle. For instance, I have worked closely with clients to design custom suits that incorporate traditional Maori motifs alongside modern silhouettes, ensuring cultural sensitivity while maintaining a contemporary edge. This approach resonates with the diverse population of Wellington, where the fusion of global influences and local heritage is a defining characteristic of its fashion scene.</w:t>
      </w:r>
    </w:p>
    <w:p>
      <w:pPr>
        <w:pStyle w:val="BodyText"/>
      </w:pPr>
      <w:r>
        <w:t xml:space="preserve">Moreover, I am particularly drawn to the opportunity to work in New Zealand Wellington due to its reputation as a hub for creative and innovative industries. The city’s thriving arts community, combined with its emphasis on sustainability and eco-conscious practices, inspires me to explore ways to integrate these values into my tailoring work. For example, I have experience using recycled fabrics and ethically sourced materials to create garments that are not only beautiful but also environmentally responsible. This aligns with the growing demand in Wellington for fashion that prioritizes both aesthetics and sustainability.</w:t>
      </w:r>
    </w:p>
    <w:p>
      <w:pPr>
        <w:pStyle w:val="BodyText"/>
      </w:pPr>
      <w:r>
        <w:t xml:space="preserve">My adaptability as a tailor is another strength I believe would benefit your team. Whether working in a fast-paced retail environment or offering one-on-one consultations, I thrive in settings that require both technical skill and strong interpersonal communication. I am comfortable using advanced tailoring tools and software to streamline processes while maintaining the personal touch that clients value. Additionally, my proficiency in languages such as [insert languages, if applicable] allows me to connect with a wide range of customers, further enhancing the inclusivity of your services in New Zealand Wellington’s multicultural community.</w:t>
      </w:r>
    </w:p>
    <w:p>
      <w:pPr>
        <w:pStyle w:val="BodyText"/>
      </w:pPr>
      <w:r>
        <w:t xml:space="preserve">I am particularly impressed by your establishment’s reputation for excellence and its commitment to customer satisfaction. I have followed your work closely and admire how you cater to both local residents and visitors seeking high-quality tailoring services. In my previous role at [Previous Employer or Studio Name], I consistently received positive feedback for my ability to deliver timely results without compromising on quality. One notable project involved collaborating with a local designer to create a collection of wedding gowns that incorporated traditional New Zealand elements, which was widely praised by clients and industry peers alike.</w:t>
      </w:r>
    </w:p>
    <w:p>
      <w:pPr>
        <w:pStyle w:val="BodyText"/>
      </w:pPr>
      <w:r>
        <w:t xml:space="preserve">What excites me most about the opportunity to join your team is the chance to contribute to the legacy of craftsmanship that Wellington is known for. The city’s blend of historic architecture, natural beauty, and forward-thinking culture creates a dynamic environment where creativity can flourish. As a tailor, I aim to not only meet but exceed expectations by bringing my expertise in precision, creativity, and customer service to every project. I am confident that my background and passion for tailoring will allow me to make a meaningful contribution to your organization.</w:t>
      </w:r>
    </w:p>
    <w:p>
      <w:pPr>
        <w:pStyle w:val="BodyText"/>
      </w:pPr>
      <w:r>
        <w:t xml:space="preserve">In closing, I would be thrilled to bring my skills as a tailor to New Zealand Wellington and support your mission of delivering exceptional services. I am available at your earliest convenience for an interview and would welcome the opportunity to discuss how my experience aligns with the needs of your team. Thank you for considering my application, and I look forward to the possibility of contributing to the continued success of your establishmen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21:40Z</dcterms:created>
  <dcterms:modified xsi:type="dcterms:W3CDTF">2026-07-24T11:21:40Z</dcterms:modified>
</cp:coreProperties>
</file>

<file path=docProps/custom.xml><?xml version="1.0" encoding="utf-8"?>
<Properties xmlns="http://schemas.openxmlformats.org/officeDocument/2006/custom-properties" xmlns:vt="http://schemas.openxmlformats.org/officeDocument/2006/docPropsVTypes"/>
</file>